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AD751" w14:textId="64564A9B" w:rsidR="00A91801" w:rsidRPr="00A91801" w:rsidRDefault="00A91801" w:rsidP="008B611D">
      <w:pPr>
        <w:tabs>
          <w:tab w:val="left" w:pos="1134"/>
          <w:tab w:val="left" w:pos="1276"/>
        </w:tabs>
        <w:rPr>
          <w:b/>
          <w:bCs/>
          <w:sz w:val="40"/>
          <w:szCs w:val="40"/>
        </w:rPr>
      </w:pPr>
      <w:r w:rsidRPr="00A91801">
        <w:rPr>
          <w:b/>
          <w:bCs/>
          <w:sz w:val="40"/>
          <w:szCs w:val="40"/>
        </w:rPr>
        <w:t>Bewerbungsbogen</w:t>
      </w:r>
      <w:r w:rsidR="00CC3B1A">
        <w:rPr>
          <w:b/>
          <w:bCs/>
          <w:sz w:val="40"/>
          <w:szCs w:val="40"/>
        </w:rPr>
        <w:t xml:space="preserve"> AGJR-Austauschstipendium</w:t>
      </w:r>
    </w:p>
    <w:p w14:paraId="1E7E997A" w14:textId="77777777" w:rsidR="00A91801" w:rsidRPr="00FF5996" w:rsidRDefault="00A91801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029"/>
        <w:gridCol w:w="5013"/>
      </w:tblGrid>
      <w:tr w:rsidR="00A91801" w14:paraId="1E3A9196" w14:textId="77777777" w:rsidTr="00A91801">
        <w:trPr>
          <w:trHeight w:val="384"/>
        </w:trPr>
        <w:tc>
          <w:tcPr>
            <w:tcW w:w="10042" w:type="dxa"/>
            <w:gridSpan w:val="2"/>
            <w:vAlign w:val="center"/>
          </w:tcPr>
          <w:p w14:paraId="79D29211" w14:textId="4260585F" w:rsidR="00A91801" w:rsidRDefault="00A91801" w:rsidP="00210CEE">
            <w:pPr>
              <w:spacing w:line="288" w:lineRule="auto"/>
              <w:contextualSpacing/>
              <w:jc w:val="center"/>
              <w:rPr>
                <w:rFonts w:cs="Arial"/>
                <w:b/>
                <w:color w:val="5F5F5F"/>
                <w:szCs w:val="20"/>
              </w:rPr>
            </w:pPr>
            <w:r>
              <w:rPr>
                <w:rFonts w:cs="Arial"/>
                <w:b/>
                <w:color w:val="5F5F5F"/>
                <w:szCs w:val="20"/>
              </w:rPr>
              <w:t>Angaben zur beruflichen Tätigkeit</w:t>
            </w:r>
          </w:p>
        </w:tc>
      </w:tr>
      <w:tr w:rsidR="00BF5B33" w:rsidRPr="00A91801" w14:paraId="0018D981" w14:textId="77777777" w:rsidTr="00A91801">
        <w:tc>
          <w:tcPr>
            <w:tcW w:w="5029" w:type="dxa"/>
          </w:tcPr>
          <w:p w14:paraId="62AB9568" w14:textId="2977D8DD" w:rsidR="00BF5B33" w:rsidRPr="00A91801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</w:rPr>
            </w:pPr>
            <w:r>
              <w:rPr>
                <w:rFonts w:cs="Arial"/>
                <w:color w:val="5F5F5F"/>
                <w:szCs w:val="20"/>
              </w:rPr>
              <w:t>Name</w:t>
            </w:r>
          </w:p>
        </w:tc>
        <w:tc>
          <w:tcPr>
            <w:tcW w:w="5013" w:type="dxa"/>
          </w:tcPr>
          <w:p w14:paraId="6B8FA0CD" w14:textId="31C77DBF" w:rsidR="00BF5B33" w:rsidRDefault="008E6107" w:rsidP="00BF5B33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1382221058"/>
                <w:placeholder>
                  <w:docPart w:val="5CEB8DA79F8248A69B61B9933493F1E7"/>
                </w:placeholder>
              </w:sdtPr>
              <w:sdtEndPr/>
              <w:sdtContent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BF5B33" w:rsidRPr="00A91801" w14:paraId="4BF35068" w14:textId="77777777" w:rsidTr="00A91801">
        <w:tc>
          <w:tcPr>
            <w:tcW w:w="5029" w:type="dxa"/>
          </w:tcPr>
          <w:p w14:paraId="47EFE143" w14:textId="17DD7FBE" w:rsidR="00BF5B33" w:rsidRPr="00A91801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</w:rPr>
            </w:pPr>
            <w:r w:rsidRPr="00A91801">
              <w:rPr>
                <w:rFonts w:cs="Arial"/>
                <w:color w:val="5F5F5F"/>
                <w:szCs w:val="20"/>
              </w:rPr>
              <w:t xml:space="preserve">Aktuelle Position </w:t>
            </w:r>
            <w:r>
              <w:rPr>
                <w:rFonts w:cs="Arial"/>
                <w:color w:val="5F5F5F"/>
                <w:szCs w:val="20"/>
              </w:rPr>
              <w:t>&amp;</w:t>
            </w:r>
            <w:r w:rsidRPr="00A91801">
              <w:rPr>
                <w:rFonts w:cs="Arial"/>
                <w:color w:val="5F5F5F"/>
                <w:szCs w:val="20"/>
              </w:rPr>
              <w:t xml:space="preserve"> Kurzbeschreibung T</w:t>
            </w:r>
            <w:r>
              <w:rPr>
                <w:rFonts w:cs="Arial"/>
                <w:color w:val="5F5F5F"/>
                <w:szCs w:val="20"/>
              </w:rPr>
              <w:t>ätigkeit</w:t>
            </w:r>
          </w:p>
        </w:tc>
        <w:tc>
          <w:tcPr>
            <w:tcW w:w="5013" w:type="dxa"/>
          </w:tcPr>
          <w:p w14:paraId="58A1A2E7" w14:textId="491C830A" w:rsidR="00BF5B33" w:rsidRPr="00A91801" w:rsidRDefault="008E6107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1543480951"/>
                <w:placeholder>
                  <w:docPart w:val="5C56460530E24BE8844328BD61292BFE"/>
                </w:placeholder>
              </w:sdtPr>
              <w:sdtEndPr/>
              <w:sdtContent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BF5B33" w:rsidRPr="00A91801" w14:paraId="2955C0BE" w14:textId="77777777" w:rsidTr="00A91801">
        <w:tc>
          <w:tcPr>
            <w:tcW w:w="5029" w:type="dxa"/>
          </w:tcPr>
          <w:p w14:paraId="5060937A" w14:textId="6FDD35C2" w:rsidR="00BF5B33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linik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/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Institut</w:t>
            </w:r>
            <w:proofErr w:type="spellEnd"/>
          </w:p>
        </w:tc>
        <w:tc>
          <w:tcPr>
            <w:tcW w:w="5013" w:type="dxa"/>
          </w:tcPr>
          <w:p w14:paraId="2406862A" w14:textId="43390963" w:rsidR="00BF5B33" w:rsidRPr="00A91801" w:rsidRDefault="008E6107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174845972"/>
                <w:placeholder>
                  <w:docPart w:val="629641E019A040238EEE10DF98875BEA"/>
                </w:placeholder>
              </w:sdtPr>
              <w:sdtEndPr/>
              <w:sdtContent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BF5B33" w:rsidRPr="00A91801" w14:paraId="33582169" w14:textId="77777777" w:rsidTr="00A91801">
        <w:tc>
          <w:tcPr>
            <w:tcW w:w="5029" w:type="dxa"/>
          </w:tcPr>
          <w:p w14:paraId="59CFF770" w14:textId="7957B407" w:rsidR="00BF5B33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Direktor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der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linik</w:t>
            </w:r>
            <w:proofErr w:type="spellEnd"/>
          </w:p>
        </w:tc>
        <w:tc>
          <w:tcPr>
            <w:tcW w:w="5013" w:type="dxa"/>
          </w:tcPr>
          <w:p w14:paraId="1A54694B" w14:textId="2C0AA0B0" w:rsidR="00BF5B33" w:rsidRPr="00A91801" w:rsidRDefault="008E6107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944502711"/>
                <w:placeholder>
                  <w:docPart w:val="D99DBB7B9927491C9EC436AA5AC7846E"/>
                </w:placeholder>
              </w:sdtPr>
              <w:sdtEndPr/>
              <w:sdtContent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</w:tbl>
    <w:p w14:paraId="570697B4" w14:textId="77777777" w:rsidR="00A91801" w:rsidRPr="00AA1D4F" w:rsidRDefault="00A91801" w:rsidP="00A91801">
      <w:pPr>
        <w:contextualSpacing/>
        <w:rPr>
          <w:rFonts w:cs="Arial"/>
          <w:color w:val="5F5F5F"/>
          <w:szCs w:val="20"/>
          <w:lang w:val="en-GB"/>
        </w:rPr>
      </w:pPr>
      <w:r>
        <w:rPr>
          <w:rFonts w:cs="Arial"/>
          <w:color w:val="5F5F5F"/>
          <w:szCs w:val="20"/>
          <w:lang w:val="en-GB"/>
        </w:rPr>
        <w:tab/>
      </w:r>
      <w:r>
        <w:rPr>
          <w:rFonts w:cs="Arial"/>
          <w:color w:val="5F5F5F"/>
          <w:szCs w:val="20"/>
          <w:lang w:val="en-GB"/>
        </w:rPr>
        <w:tab/>
      </w:r>
    </w:p>
    <w:p w14:paraId="32F6B713" w14:textId="77777777" w:rsidR="00A91801" w:rsidRDefault="00A91801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033"/>
        <w:gridCol w:w="5009"/>
      </w:tblGrid>
      <w:tr w:rsidR="00A91801" w14:paraId="719EB74B" w14:textId="77777777" w:rsidTr="00A91801">
        <w:trPr>
          <w:trHeight w:val="283"/>
        </w:trPr>
        <w:tc>
          <w:tcPr>
            <w:tcW w:w="10042" w:type="dxa"/>
            <w:gridSpan w:val="2"/>
            <w:vAlign w:val="center"/>
          </w:tcPr>
          <w:p w14:paraId="3DDA0FD8" w14:textId="2A285B25" w:rsidR="00A91801" w:rsidRPr="00A91801" w:rsidRDefault="00A91801" w:rsidP="00210CEE">
            <w:pPr>
              <w:spacing w:line="288" w:lineRule="auto"/>
              <w:contextualSpacing/>
              <w:jc w:val="center"/>
              <w:rPr>
                <w:rFonts w:cs="Arial"/>
                <w:b/>
                <w:color w:val="5F5F5F"/>
                <w:szCs w:val="20"/>
              </w:rPr>
            </w:pPr>
            <w:r>
              <w:rPr>
                <w:rFonts w:cs="Arial"/>
                <w:b/>
                <w:color w:val="5F5F5F"/>
                <w:szCs w:val="20"/>
              </w:rPr>
              <w:t>Ziel-Einrichtung</w:t>
            </w:r>
            <w:r w:rsidRPr="00A91801">
              <w:rPr>
                <w:rFonts w:cs="Arial"/>
                <w:b/>
                <w:color w:val="5F5F5F"/>
                <w:szCs w:val="20"/>
              </w:rPr>
              <w:t xml:space="preserve"> und Angaben z</w:t>
            </w:r>
            <w:r>
              <w:rPr>
                <w:rFonts w:cs="Arial"/>
                <w:b/>
                <w:color w:val="5F5F5F"/>
                <w:szCs w:val="20"/>
              </w:rPr>
              <w:t>um Vorhaben</w:t>
            </w:r>
          </w:p>
        </w:tc>
      </w:tr>
      <w:tr w:rsidR="00A91801" w:rsidRPr="00A91801" w14:paraId="468C4C6A" w14:textId="77777777" w:rsidTr="00A91801">
        <w:trPr>
          <w:trHeight w:val="1093"/>
        </w:trPr>
        <w:tc>
          <w:tcPr>
            <w:tcW w:w="5033" w:type="dxa"/>
          </w:tcPr>
          <w:p w14:paraId="70EAB2AD" w14:textId="001C166F" w:rsidR="00A91801" w:rsidRP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</w:rPr>
            </w:pPr>
            <w:r w:rsidRPr="00A91801">
              <w:rPr>
                <w:rFonts w:cs="Arial"/>
                <w:color w:val="5F5F5F"/>
                <w:szCs w:val="20"/>
              </w:rPr>
              <w:t>Name und Adresse de</w:t>
            </w:r>
            <w:r>
              <w:rPr>
                <w:rFonts w:cs="Arial"/>
                <w:color w:val="5F5F5F"/>
                <w:szCs w:val="20"/>
              </w:rPr>
              <w:t>r</w:t>
            </w:r>
            <w:r w:rsidRPr="00A91801">
              <w:rPr>
                <w:rFonts w:cs="Arial"/>
                <w:color w:val="5F5F5F"/>
                <w:szCs w:val="20"/>
              </w:rPr>
              <w:t xml:space="preserve"> Zi</w:t>
            </w:r>
            <w:r>
              <w:rPr>
                <w:rFonts w:cs="Arial"/>
                <w:color w:val="5F5F5F"/>
                <w:szCs w:val="20"/>
              </w:rPr>
              <w:t>el-Einrichtung</w:t>
            </w:r>
          </w:p>
          <w:p w14:paraId="76D58F8E" w14:textId="77777777" w:rsidR="00A91801" w:rsidRP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</w:rPr>
            </w:pPr>
          </w:p>
        </w:tc>
        <w:tc>
          <w:tcPr>
            <w:tcW w:w="5009" w:type="dxa"/>
          </w:tcPr>
          <w:p w14:paraId="344141F6" w14:textId="0BE27989" w:rsidR="00A91801" w:rsidRDefault="008E6107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591076614"/>
                <w:placeholder>
                  <w:docPart w:val="508CEDA07F6147DF8DD79BDB460A2E0B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A91801" w:rsidRPr="00A91801" w14:paraId="6562B38C" w14:textId="77777777" w:rsidTr="00A91801">
        <w:tc>
          <w:tcPr>
            <w:tcW w:w="5033" w:type="dxa"/>
          </w:tcPr>
          <w:p w14:paraId="0F5C5461" w14:textId="6707C261" w:rsid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Direktor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der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linik</w:t>
            </w:r>
            <w:proofErr w:type="spellEnd"/>
          </w:p>
        </w:tc>
        <w:tc>
          <w:tcPr>
            <w:tcW w:w="5009" w:type="dxa"/>
          </w:tcPr>
          <w:p w14:paraId="641DC6DB" w14:textId="4D2059D7" w:rsidR="00A91801" w:rsidRDefault="008E6107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728916997"/>
                <w:placeholder>
                  <w:docPart w:val="3D01536949AF45009EE0433F0864C5B2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A91801" w:rsidRPr="00A91801" w14:paraId="0F0D415C" w14:textId="77777777" w:rsidTr="00A91801">
        <w:tc>
          <w:tcPr>
            <w:tcW w:w="5033" w:type="dxa"/>
          </w:tcPr>
          <w:p w14:paraId="168EE298" w14:textId="432D7243" w:rsid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Zeitrahmen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des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Austauschs</w:t>
            </w:r>
            <w:proofErr w:type="spellEnd"/>
          </w:p>
        </w:tc>
        <w:tc>
          <w:tcPr>
            <w:tcW w:w="5009" w:type="dxa"/>
          </w:tcPr>
          <w:p w14:paraId="0297A7CE" w14:textId="6011B74A" w:rsidR="00A91801" w:rsidRDefault="008E6107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043362960"/>
                <w:placeholder>
                  <w:docPart w:val="2DC00F6877F84C02A4733F9457E84AB1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A91801" w:rsidRPr="00A91801" w14:paraId="3C1DA336" w14:textId="77777777" w:rsidTr="00A91801">
        <w:trPr>
          <w:trHeight w:val="3017"/>
        </w:trPr>
        <w:tc>
          <w:tcPr>
            <w:tcW w:w="5033" w:type="dxa"/>
          </w:tcPr>
          <w:p w14:paraId="0A9130C2" w14:textId="2E96FF9F" w:rsid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Ziele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und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Ablaufplan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(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urzbeschreibung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>)</w:t>
            </w:r>
          </w:p>
          <w:p w14:paraId="7F082DC8" w14:textId="77777777" w:rsid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</w:p>
        </w:tc>
        <w:tc>
          <w:tcPr>
            <w:tcW w:w="5009" w:type="dxa"/>
          </w:tcPr>
          <w:p w14:paraId="342CF772" w14:textId="695BEA92" w:rsidR="00A91801" w:rsidRDefault="008E6107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981614482"/>
                <w:placeholder>
                  <w:docPart w:val="10ADAD2B788F4FF6B71E7A1BFC26AEE3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</w:tbl>
    <w:p w14:paraId="3D3AAD4B" w14:textId="7009CB3E" w:rsidR="00A91801" w:rsidRDefault="00A91801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p w14:paraId="42C6FEDC" w14:textId="672C2924" w:rsidR="00F73ABE" w:rsidRDefault="00F73ABE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p w14:paraId="24334783" w14:textId="77777777" w:rsidR="00F73ABE" w:rsidRDefault="00F73ABE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p w14:paraId="7620777E" w14:textId="12589A6A" w:rsidR="00A91801" w:rsidRDefault="00A91801" w:rsidP="00A91801">
      <w:pPr>
        <w:contextualSpacing/>
        <w:jc w:val="both"/>
        <w:rPr>
          <w:rFonts w:cs="Arial"/>
          <w:b/>
          <w:color w:val="5F5F5F"/>
          <w:szCs w:val="20"/>
        </w:rPr>
      </w:pPr>
      <w:r w:rsidRPr="00A91801">
        <w:rPr>
          <w:rFonts w:cs="Arial"/>
          <w:b/>
          <w:color w:val="5F5F5F"/>
          <w:szCs w:val="20"/>
        </w:rPr>
        <w:t xml:space="preserve">Bitte reiche </w:t>
      </w:r>
      <w:r w:rsidR="00F73ABE">
        <w:rPr>
          <w:rFonts w:cs="Arial"/>
          <w:b/>
          <w:color w:val="5F5F5F"/>
          <w:szCs w:val="20"/>
        </w:rPr>
        <w:t>den ausgefüllten</w:t>
      </w:r>
      <w:r w:rsidRPr="00A91801">
        <w:rPr>
          <w:rFonts w:cs="Arial"/>
          <w:b/>
          <w:color w:val="5F5F5F"/>
          <w:szCs w:val="20"/>
        </w:rPr>
        <w:t xml:space="preserve"> Bewerbungsbogen z</w:t>
      </w:r>
      <w:r>
        <w:rPr>
          <w:rFonts w:cs="Arial"/>
          <w:b/>
          <w:color w:val="5F5F5F"/>
          <w:szCs w:val="20"/>
        </w:rPr>
        <w:t>usammen mit deinem Lebenslauf, einer Publikationsliste (soweit vorhanden), einem kurzen Outline deines Vorhabens (1-2 Seiten) sowie der unterzeichneten Einverständniserklärung bei der AGJR ein.</w:t>
      </w:r>
    </w:p>
    <w:p w14:paraId="6C288CDA" w14:textId="77777777" w:rsidR="00BF5B33" w:rsidRDefault="00BF5B33" w:rsidP="00A91801">
      <w:pPr>
        <w:contextualSpacing/>
        <w:jc w:val="both"/>
        <w:rPr>
          <w:rFonts w:cs="Arial"/>
          <w:b/>
          <w:color w:val="5F5F5F"/>
          <w:szCs w:val="20"/>
        </w:rPr>
      </w:pPr>
    </w:p>
    <w:p w14:paraId="5FDF9D6D" w14:textId="20A74EF4" w:rsidR="00A91801" w:rsidRDefault="00A91801" w:rsidP="00A91801">
      <w:pPr>
        <w:contextualSpacing/>
      </w:pPr>
    </w:p>
    <w:p w14:paraId="4D8CA488" w14:textId="501D5F91" w:rsidR="00A91801" w:rsidRDefault="00A91801" w:rsidP="00A91801">
      <w:pPr>
        <w:contextualSpacing/>
      </w:pPr>
      <w:r>
        <w:t xml:space="preserve">Hiermit bestätige ich, dass die angegebenen Informationen korrekt sind und ich die Bedingungen des Austauschstipendiums </w:t>
      </w:r>
      <w:r w:rsidR="00CC3B1A">
        <w:t xml:space="preserve">mit meiner Bewerbung </w:t>
      </w:r>
      <w:r>
        <w:t>akzeptiere.</w:t>
      </w:r>
    </w:p>
    <w:p w14:paraId="63392756" w14:textId="77777777" w:rsidR="00A91801" w:rsidRPr="00F674D1" w:rsidRDefault="00A91801" w:rsidP="00A91801">
      <w:pPr>
        <w:contextualSpacing/>
        <w:rPr>
          <w:rFonts w:cs="Arial"/>
          <w:color w:val="5F5F5F"/>
          <w:szCs w:val="20"/>
        </w:rPr>
      </w:pPr>
    </w:p>
    <w:p w14:paraId="22A6E742" w14:textId="39B55713" w:rsidR="00A91801" w:rsidRPr="00BF5B33" w:rsidRDefault="00CC3B1A" w:rsidP="00A91801">
      <w:pPr>
        <w:contextualSpacing/>
        <w:rPr>
          <w:rFonts w:cs="Arial"/>
          <w:szCs w:val="20"/>
        </w:rPr>
      </w:pPr>
      <w:r w:rsidRPr="00BF5B33">
        <w:rPr>
          <w:rFonts w:cs="Arial"/>
          <w:szCs w:val="20"/>
        </w:rPr>
        <w:t>Ort, Datum</w:t>
      </w:r>
      <w:r w:rsidR="00A91801" w:rsidRPr="00BF5B33">
        <w:rPr>
          <w:rFonts w:cs="Arial"/>
          <w:szCs w:val="20"/>
        </w:rPr>
        <w:t xml:space="preserve">:   </w:t>
      </w:r>
      <w:r w:rsidR="00A91801" w:rsidRPr="00BF5B33">
        <w:rPr>
          <w:rFonts w:cs="Arial"/>
          <w:szCs w:val="20"/>
        </w:rPr>
        <w:tab/>
      </w:r>
      <w:sdt>
        <w:sdtPr>
          <w:rPr>
            <w:rFonts w:cs="Arial"/>
            <w:szCs w:val="20"/>
            <w:lang w:val="en-GB"/>
          </w:rPr>
          <w:id w:val="-1268461874"/>
          <w:placeholder>
            <w:docPart w:val="E3CD417B626742C1931A1BA04879B280"/>
          </w:placeholder>
        </w:sdtPr>
        <w:sdtEndPr/>
        <w:sdtContent>
          <w:sdt>
            <w:sdtPr>
              <w:rPr>
                <w:rFonts w:cs="Arial"/>
                <w:szCs w:val="20"/>
                <w:lang w:val="en-GB"/>
              </w:rPr>
              <w:id w:val="2005006046"/>
              <w:placeholder>
                <w:docPart w:val="CC56FF4FB2A0435C83A2EA38B0DBF155"/>
              </w:placeholder>
            </w:sdtPr>
            <w:sdtEndPr/>
            <w:sdtContent>
              <w:r w:rsidRPr="00BF5B33">
                <w:rPr>
                  <w:rFonts w:cs="Arial"/>
                  <w:szCs w:val="20"/>
                </w:rPr>
                <w:t>Hier Text einfügen</w:t>
              </w:r>
            </w:sdtContent>
          </w:sdt>
        </w:sdtContent>
      </w:sdt>
      <w:r w:rsidR="00A91801" w:rsidRPr="00BF5B33">
        <w:rPr>
          <w:rFonts w:cs="Arial"/>
          <w:szCs w:val="20"/>
        </w:rPr>
        <w:tab/>
      </w:r>
      <w:r w:rsidR="00A91801" w:rsidRPr="00BF5B33">
        <w:rPr>
          <w:rFonts w:cs="Arial"/>
          <w:szCs w:val="20"/>
        </w:rPr>
        <w:tab/>
      </w:r>
      <w:r w:rsidRPr="00BF5B33">
        <w:rPr>
          <w:rFonts w:cs="Arial"/>
          <w:szCs w:val="20"/>
        </w:rPr>
        <w:tab/>
      </w:r>
      <w:r w:rsidR="00A91801" w:rsidRPr="00BF5B33">
        <w:rPr>
          <w:rFonts w:cs="Arial"/>
          <w:szCs w:val="20"/>
        </w:rPr>
        <w:tab/>
      </w:r>
      <w:r w:rsidRPr="00BF5B33">
        <w:rPr>
          <w:rFonts w:cs="Arial"/>
          <w:szCs w:val="20"/>
        </w:rPr>
        <w:t>Unterschrift</w:t>
      </w:r>
      <w:r w:rsidR="00A91801" w:rsidRPr="00BF5B33">
        <w:rPr>
          <w:rFonts w:cs="Arial"/>
          <w:szCs w:val="20"/>
        </w:rPr>
        <w:t xml:space="preserve">: </w:t>
      </w:r>
      <w:sdt>
        <w:sdtPr>
          <w:rPr>
            <w:rFonts w:cs="Arial"/>
            <w:szCs w:val="20"/>
            <w:lang w:val="en-GB"/>
          </w:rPr>
          <w:id w:val="1375269618"/>
          <w:showingPlcHdr/>
          <w:picture/>
        </w:sdtPr>
        <w:sdtEndPr/>
        <w:sdtContent>
          <w:r w:rsidR="00A91801" w:rsidRPr="00BF5B33">
            <w:rPr>
              <w:rFonts w:cs="Arial"/>
              <w:noProof/>
              <w:szCs w:val="20"/>
              <w:lang w:eastAsia="de-DE"/>
            </w:rPr>
            <w:drawing>
              <wp:inline distT="0" distB="0" distL="0" distR="0" wp14:anchorId="7802A0B8" wp14:editId="17DCB991">
                <wp:extent cx="1905000" cy="60007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B7210F1" w14:textId="4200CBA9" w:rsidR="00A91801" w:rsidRPr="00CC3B1A" w:rsidRDefault="00A91801" w:rsidP="008B611D">
      <w:pPr>
        <w:tabs>
          <w:tab w:val="left" w:pos="1134"/>
          <w:tab w:val="left" w:pos="1276"/>
        </w:tabs>
      </w:pPr>
    </w:p>
    <w:p w14:paraId="3391F1A1" w14:textId="77777777" w:rsidR="00A91801" w:rsidRPr="00CC3B1A" w:rsidRDefault="00A91801" w:rsidP="008B611D">
      <w:pPr>
        <w:tabs>
          <w:tab w:val="left" w:pos="1134"/>
          <w:tab w:val="left" w:pos="1276"/>
        </w:tabs>
      </w:pPr>
    </w:p>
    <w:p w14:paraId="5204A9A7" w14:textId="4745605A" w:rsidR="00A91801" w:rsidRDefault="00A91801" w:rsidP="008B611D">
      <w:pPr>
        <w:tabs>
          <w:tab w:val="left" w:pos="1134"/>
          <w:tab w:val="left" w:pos="1276"/>
        </w:tabs>
      </w:pPr>
      <w:r w:rsidRPr="00CC3B1A">
        <w:br w:type="page"/>
      </w:r>
    </w:p>
    <w:p w14:paraId="4B8E3CC1" w14:textId="01ECF873" w:rsidR="00F73ABE" w:rsidRDefault="00F73ABE" w:rsidP="008B611D">
      <w:pPr>
        <w:tabs>
          <w:tab w:val="left" w:pos="1134"/>
          <w:tab w:val="left" w:pos="1276"/>
        </w:tabs>
      </w:pPr>
    </w:p>
    <w:p w14:paraId="20EABA5F" w14:textId="518C16EB" w:rsidR="00F73ABE" w:rsidRPr="00A91801" w:rsidRDefault="00F73ABE" w:rsidP="00F73ABE">
      <w:pPr>
        <w:tabs>
          <w:tab w:val="left" w:pos="1134"/>
          <w:tab w:val="left" w:pos="1276"/>
        </w:tabs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Einverständniserklärung AGJR-Austausch</w:t>
      </w:r>
    </w:p>
    <w:p w14:paraId="0EC88A06" w14:textId="77777777" w:rsidR="00F73ABE" w:rsidRPr="00FF5996" w:rsidRDefault="00F73ABE" w:rsidP="00F73ABE">
      <w:pPr>
        <w:contextualSpacing/>
        <w:jc w:val="both"/>
        <w:rPr>
          <w:rFonts w:cs="Arial"/>
          <w:color w:val="5F5F5F"/>
          <w:szCs w:val="20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029"/>
        <w:gridCol w:w="5013"/>
      </w:tblGrid>
      <w:tr w:rsidR="00F73ABE" w14:paraId="19DDF236" w14:textId="77777777" w:rsidTr="00210CEE">
        <w:trPr>
          <w:trHeight w:val="384"/>
        </w:trPr>
        <w:tc>
          <w:tcPr>
            <w:tcW w:w="10042" w:type="dxa"/>
            <w:gridSpan w:val="2"/>
            <w:vAlign w:val="center"/>
          </w:tcPr>
          <w:p w14:paraId="6223FE41" w14:textId="52B28848" w:rsidR="00F73ABE" w:rsidRDefault="00BF5B33" w:rsidP="00210CEE">
            <w:pPr>
              <w:spacing w:line="288" w:lineRule="auto"/>
              <w:contextualSpacing/>
              <w:jc w:val="center"/>
              <w:rPr>
                <w:rFonts w:cs="Arial"/>
                <w:b/>
                <w:color w:val="5F5F5F"/>
                <w:szCs w:val="20"/>
              </w:rPr>
            </w:pPr>
            <w:r>
              <w:rPr>
                <w:rFonts w:cs="Arial"/>
                <w:b/>
                <w:color w:val="5F5F5F"/>
                <w:szCs w:val="20"/>
              </w:rPr>
              <w:t>Angaben zum Projekt und Nachwuchswissenschaftler</w:t>
            </w:r>
          </w:p>
        </w:tc>
      </w:tr>
      <w:tr w:rsidR="00F73ABE" w:rsidRPr="00A91801" w14:paraId="34B3F72F" w14:textId="77777777" w:rsidTr="00210CEE">
        <w:tc>
          <w:tcPr>
            <w:tcW w:w="5029" w:type="dxa"/>
          </w:tcPr>
          <w:p w14:paraId="72A1B8FD" w14:textId="4F09873F" w:rsidR="00F73ABE" w:rsidRPr="00A91801" w:rsidRDefault="00BF5B33" w:rsidP="00210CEE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</w:rPr>
            </w:pPr>
            <w:r>
              <w:rPr>
                <w:rFonts w:cs="Arial"/>
                <w:color w:val="5F5F5F"/>
                <w:szCs w:val="20"/>
              </w:rPr>
              <w:t>Name</w:t>
            </w:r>
          </w:p>
        </w:tc>
        <w:tc>
          <w:tcPr>
            <w:tcW w:w="5013" w:type="dxa"/>
          </w:tcPr>
          <w:p w14:paraId="4142A4AA" w14:textId="77777777" w:rsidR="00F73ABE" w:rsidRPr="00A91801" w:rsidRDefault="008E6107" w:rsidP="00210CEE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964966996"/>
                <w:placeholder>
                  <w:docPart w:val="CB7ACB8125B34FD58328619BA23E0F38"/>
                </w:placeholder>
              </w:sdtPr>
              <w:sdtEndPr/>
              <w:sdtContent>
                <w:proofErr w:type="spellStart"/>
                <w:r w:rsidR="00F73ABE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F73ABE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F73ABE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F73ABE" w:rsidRPr="00A91801" w14:paraId="27BC73D7" w14:textId="77777777" w:rsidTr="00210CEE">
        <w:tc>
          <w:tcPr>
            <w:tcW w:w="5029" w:type="dxa"/>
          </w:tcPr>
          <w:p w14:paraId="771E8F5A" w14:textId="77777777" w:rsidR="00F73ABE" w:rsidRDefault="00F73ABE" w:rsidP="00210CEE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linik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/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Institut</w:t>
            </w:r>
            <w:proofErr w:type="spellEnd"/>
          </w:p>
        </w:tc>
        <w:tc>
          <w:tcPr>
            <w:tcW w:w="5013" w:type="dxa"/>
          </w:tcPr>
          <w:p w14:paraId="6A6E6242" w14:textId="77777777" w:rsidR="00F73ABE" w:rsidRPr="00A91801" w:rsidRDefault="008E6107" w:rsidP="00210CEE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034043658"/>
                <w:placeholder>
                  <w:docPart w:val="D077CF88B1FC477EB2F64B3AD09BE201"/>
                </w:placeholder>
              </w:sdtPr>
              <w:sdtEndPr/>
              <w:sdtContent>
                <w:proofErr w:type="spellStart"/>
                <w:r w:rsidR="00F73ABE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F73ABE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F73ABE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BF5B33" w:rsidRPr="00A91801" w14:paraId="40366684" w14:textId="77777777" w:rsidTr="00210CEE">
        <w:tc>
          <w:tcPr>
            <w:tcW w:w="5029" w:type="dxa"/>
          </w:tcPr>
          <w:p w14:paraId="03B4CE3C" w14:textId="5B0368D8" w:rsidR="00BF5B33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Zeitrahmen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des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Austauschs</w:t>
            </w:r>
            <w:proofErr w:type="spellEnd"/>
          </w:p>
        </w:tc>
        <w:tc>
          <w:tcPr>
            <w:tcW w:w="5013" w:type="dxa"/>
          </w:tcPr>
          <w:p w14:paraId="4A588014" w14:textId="43503C9A" w:rsidR="00BF5B33" w:rsidRPr="00A91801" w:rsidRDefault="008E6107" w:rsidP="00BF5B33">
            <w:pPr>
              <w:spacing w:line="288" w:lineRule="auto"/>
              <w:contextualSpacing/>
              <w:jc w:val="both"/>
              <w:rPr>
                <w:rFonts w:cs="Arial"/>
                <w:b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588204571"/>
                <w:placeholder>
                  <w:docPart w:val="0DE5A20139454AB9B3CD208B4F598734"/>
                </w:placeholder>
              </w:sdtPr>
              <w:sdtEndPr/>
              <w:sdtContent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BF5B33" w:rsidRPr="00A91801" w14:paraId="793A8FC4" w14:textId="77777777" w:rsidTr="00BF5B33">
        <w:trPr>
          <w:trHeight w:val="1426"/>
        </w:trPr>
        <w:tc>
          <w:tcPr>
            <w:tcW w:w="5029" w:type="dxa"/>
          </w:tcPr>
          <w:p w14:paraId="1DC622A2" w14:textId="5754213A" w:rsidR="00BF5B33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Titel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Vorhaben</w:t>
            </w:r>
            <w:proofErr w:type="spellEnd"/>
          </w:p>
          <w:p w14:paraId="214093D1" w14:textId="6150BE95" w:rsidR="00BF5B33" w:rsidRDefault="00BF5B33" w:rsidP="00BF5B33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</w:p>
        </w:tc>
        <w:tc>
          <w:tcPr>
            <w:tcW w:w="5013" w:type="dxa"/>
          </w:tcPr>
          <w:p w14:paraId="4573741E" w14:textId="552B6170" w:rsidR="00BF5B33" w:rsidRDefault="008E6107" w:rsidP="00BF5B33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1682778218"/>
                <w:placeholder>
                  <w:docPart w:val="B48F79DAB3DA4107A5A123A396EF15D0"/>
                </w:placeholder>
              </w:sdtPr>
              <w:sdtEndPr/>
              <w:sdtContent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BF5B33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</w:tbl>
    <w:p w14:paraId="028592E2" w14:textId="77777777" w:rsidR="00BF5B33" w:rsidRDefault="00BF5B33" w:rsidP="00F73ABE">
      <w:pPr>
        <w:contextualSpacing/>
      </w:pPr>
    </w:p>
    <w:p w14:paraId="67B0CBCB" w14:textId="77777777" w:rsidR="00BF5B33" w:rsidRDefault="00BF5B33" w:rsidP="00F73ABE">
      <w:pPr>
        <w:contextualSpacing/>
      </w:pPr>
    </w:p>
    <w:p w14:paraId="505F3FC2" w14:textId="77777777" w:rsidR="00BF5B33" w:rsidRDefault="00BF5B33" w:rsidP="00F73ABE">
      <w:pPr>
        <w:contextualSpacing/>
      </w:pPr>
    </w:p>
    <w:p w14:paraId="227B8782" w14:textId="77777777" w:rsidR="00BF5B33" w:rsidRDefault="00BF5B33" w:rsidP="00F73ABE">
      <w:pPr>
        <w:contextualSpacing/>
      </w:pPr>
    </w:p>
    <w:p w14:paraId="40A14305" w14:textId="77777777" w:rsidR="00BF5B33" w:rsidRDefault="00BF5B33" w:rsidP="00F73ABE">
      <w:pPr>
        <w:contextualSpacing/>
      </w:pPr>
    </w:p>
    <w:p w14:paraId="2DEA0EE7" w14:textId="27C3F6F3" w:rsidR="00F73ABE" w:rsidRDefault="00F73ABE" w:rsidP="00F73ABE">
      <w:pPr>
        <w:contextualSpacing/>
      </w:pPr>
      <w:r>
        <w:t xml:space="preserve">Hiermit bestätige ich, dass </w:t>
      </w:r>
      <w:r w:rsidR="00BF5B33">
        <w:t xml:space="preserve">ich Frau/Herrn </w:t>
      </w:r>
      <w:sdt>
        <w:sdtPr>
          <w:rPr>
            <w:rFonts w:cs="Arial"/>
            <w:color w:val="5F5F5F"/>
            <w:szCs w:val="20"/>
            <w:lang w:val="en-GB"/>
          </w:rPr>
          <w:id w:val="-135032930"/>
          <w:placeholder>
            <w:docPart w:val="0C70C1A90D5943028EEE4597CD6BBF86"/>
          </w:placeholder>
        </w:sdtPr>
        <w:sdtEndPr/>
        <w:sdtContent>
          <w:r w:rsidR="00BF5B33" w:rsidRPr="00BF5B33">
            <w:rPr>
              <w:rFonts w:cs="Arial"/>
              <w:color w:val="5F5F5F"/>
              <w:szCs w:val="20"/>
            </w:rPr>
            <w:t>Hier Text einfügen</w:t>
          </w:r>
        </w:sdtContent>
      </w:sdt>
      <w:r w:rsidR="00BF5B33">
        <w:t xml:space="preserve">  bei einem innerdeutschen Forschungsaufenthalt in obigem Vorhaben unterstütze.</w:t>
      </w:r>
    </w:p>
    <w:p w14:paraId="074A7E53" w14:textId="77777777" w:rsidR="00F73ABE" w:rsidRPr="00F73ABE" w:rsidRDefault="00F73ABE" w:rsidP="00F73ABE">
      <w:pPr>
        <w:contextualSpacing/>
        <w:rPr>
          <w:rFonts w:cs="Arial"/>
          <w:color w:val="5F5F5F"/>
          <w:szCs w:val="20"/>
        </w:rPr>
      </w:pPr>
    </w:p>
    <w:p w14:paraId="4FDCF7CA" w14:textId="6EDF5B40" w:rsidR="00F73ABE" w:rsidRPr="00BF5B33" w:rsidRDefault="00F73ABE" w:rsidP="00F73ABE">
      <w:pPr>
        <w:contextualSpacing/>
        <w:rPr>
          <w:rFonts w:cs="Arial"/>
          <w:szCs w:val="20"/>
        </w:rPr>
      </w:pPr>
      <w:r w:rsidRPr="00BF5B33">
        <w:rPr>
          <w:rFonts w:cs="Arial"/>
          <w:szCs w:val="20"/>
        </w:rPr>
        <w:t xml:space="preserve">Ort, Datum:   </w:t>
      </w:r>
      <w:r w:rsidRPr="00BF5B33">
        <w:rPr>
          <w:rFonts w:cs="Arial"/>
          <w:szCs w:val="20"/>
        </w:rPr>
        <w:tab/>
      </w:r>
      <w:sdt>
        <w:sdtPr>
          <w:rPr>
            <w:rFonts w:cs="Arial"/>
            <w:szCs w:val="20"/>
            <w:lang w:val="en-GB"/>
          </w:rPr>
          <w:id w:val="1509569671"/>
          <w:placeholder>
            <w:docPart w:val="CEF3F829BB0B47029CA5B93ED8EB7C49"/>
          </w:placeholder>
        </w:sdtPr>
        <w:sdtEndPr/>
        <w:sdtContent>
          <w:sdt>
            <w:sdtPr>
              <w:rPr>
                <w:rFonts w:cs="Arial"/>
                <w:szCs w:val="20"/>
                <w:lang w:val="en-GB"/>
              </w:rPr>
              <w:id w:val="1820616282"/>
              <w:placeholder>
                <w:docPart w:val="7092C633ABE446978801A96CB441C629"/>
              </w:placeholder>
            </w:sdtPr>
            <w:sdtEndPr/>
            <w:sdtContent>
              <w:r w:rsidRPr="00BF5B33">
                <w:rPr>
                  <w:rFonts w:cs="Arial"/>
                  <w:szCs w:val="20"/>
                </w:rPr>
                <w:t>Hier Text einfügen</w:t>
              </w:r>
            </w:sdtContent>
          </w:sdt>
        </w:sdtContent>
      </w:sdt>
      <w:r w:rsidRPr="00BF5B33">
        <w:rPr>
          <w:rFonts w:cs="Arial"/>
          <w:szCs w:val="20"/>
        </w:rPr>
        <w:tab/>
      </w:r>
      <w:r w:rsidRPr="00BF5B33">
        <w:rPr>
          <w:rFonts w:cs="Arial"/>
          <w:szCs w:val="20"/>
        </w:rPr>
        <w:tab/>
      </w:r>
      <w:r w:rsidRPr="00BF5B33">
        <w:rPr>
          <w:rFonts w:cs="Arial"/>
          <w:szCs w:val="20"/>
        </w:rPr>
        <w:tab/>
        <w:t>Unterschrift</w:t>
      </w:r>
      <w:r w:rsidR="00BF5B33" w:rsidRPr="00BF5B33">
        <w:rPr>
          <w:rFonts w:cs="Arial"/>
          <w:szCs w:val="20"/>
        </w:rPr>
        <w:t>/Stempel</w:t>
      </w:r>
      <w:r w:rsidRPr="00BF5B33">
        <w:rPr>
          <w:rFonts w:cs="Arial"/>
          <w:szCs w:val="20"/>
        </w:rPr>
        <w:t xml:space="preserve">: </w:t>
      </w:r>
      <w:sdt>
        <w:sdtPr>
          <w:rPr>
            <w:rFonts w:cs="Arial"/>
            <w:szCs w:val="20"/>
            <w:lang w:val="en-GB"/>
          </w:rPr>
          <w:id w:val="-350724316"/>
          <w:showingPlcHdr/>
          <w:picture/>
        </w:sdtPr>
        <w:sdtEndPr/>
        <w:sdtContent>
          <w:r w:rsidRPr="00BF5B33">
            <w:rPr>
              <w:rFonts w:cs="Arial"/>
              <w:noProof/>
              <w:szCs w:val="20"/>
              <w:lang w:eastAsia="de-DE"/>
            </w:rPr>
            <w:drawing>
              <wp:inline distT="0" distB="0" distL="0" distR="0" wp14:anchorId="00DF06A0" wp14:editId="070DCA39">
                <wp:extent cx="1905000" cy="600075"/>
                <wp:effectExtent l="0" t="0" r="0" b="9525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6B1ADEB7" w14:textId="0491DE53" w:rsidR="00F73ABE" w:rsidRPr="00BF5B33" w:rsidRDefault="00BF5B33" w:rsidP="00F73ABE">
      <w:pPr>
        <w:tabs>
          <w:tab w:val="left" w:pos="1134"/>
          <w:tab w:val="left" w:pos="1276"/>
        </w:tabs>
      </w:pP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  <w:t>Direktor der Klinik</w:t>
      </w:r>
    </w:p>
    <w:p w14:paraId="7B03FE42" w14:textId="77777777" w:rsidR="00F73ABE" w:rsidRDefault="00F73ABE" w:rsidP="008B611D">
      <w:pPr>
        <w:tabs>
          <w:tab w:val="left" w:pos="1134"/>
          <w:tab w:val="left" w:pos="1276"/>
        </w:tabs>
      </w:pPr>
    </w:p>
    <w:p w14:paraId="41E26ABF" w14:textId="77777777" w:rsidR="00BF5B33" w:rsidRDefault="00BF5B33" w:rsidP="008B611D">
      <w:pPr>
        <w:tabs>
          <w:tab w:val="left" w:pos="1134"/>
          <w:tab w:val="left" w:pos="1276"/>
        </w:tabs>
      </w:pPr>
    </w:p>
    <w:p w14:paraId="1C31BA14" w14:textId="77777777" w:rsidR="00BF5B33" w:rsidRDefault="00BF5B33" w:rsidP="008B611D">
      <w:pPr>
        <w:tabs>
          <w:tab w:val="left" w:pos="1134"/>
          <w:tab w:val="left" w:pos="1276"/>
        </w:tabs>
      </w:pPr>
    </w:p>
    <w:p w14:paraId="658BC8D6" w14:textId="77777777" w:rsidR="00BF5B33" w:rsidRDefault="00BF5B33" w:rsidP="008B611D">
      <w:pPr>
        <w:tabs>
          <w:tab w:val="left" w:pos="1134"/>
          <w:tab w:val="left" w:pos="1276"/>
        </w:tabs>
      </w:pPr>
    </w:p>
    <w:p w14:paraId="4F89F594" w14:textId="77777777" w:rsidR="00BF5B33" w:rsidRDefault="00BF5B33" w:rsidP="008B611D">
      <w:pPr>
        <w:tabs>
          <w:tab w:val="left" w:pos="1134"/>
          <w:tab w:val="left" w:pos="1276"/>
        </w:tabs>
      </w:pPr>
    </w:p>
    <w:p w14:paraId="42C94C17" w14:textId="77777777" w:rsidR="00BF5B33" w:rsidRDefault="00BF5B33" w:rsidP="008B611D">
      <w:pPr>
        <w:tabs>
          <w:tab w:val="left" w:pos="1134"/>
          <w:tab w:val="left" w:pos="1276"/>
        </w:tabs>
      </w:pPr>
    </w:p>
    <w:p w14:paraId="7875A375" w14:textId="05E5BE74" w:rsidR="00BF5B33" w:rsidRDefault="00BF5B33" w:rsidP="00BF5B33">
      <w:pPr>
        <w:contextualSpacing/>
      </w:pPr>
      <w:r>
        <w:t xml:space="preserve">Hiermit bestätige ich, dass Frau/Herr </w:t>
      </w:r>
      <w:sdt>
        <w:sdtPr>
          <w:rPr>
            <w:rFonts w:cs="Arial"/>
            <w:color w:val="5F5F5F"/>
            <w:szCs w:val="20"/>
            <w:lang w:val="en-GB"/>
          </w:rPr>
          <w:id w:val="2129739240"/>
          <w:placeholder>
            <w:docPart w:val="5FB97AD6645A43438CE801FB349A2A16"/>
          </w:placeholder>
        </w:sdtPr>
        <w:sdtEndPr/>
        <w:sdtContent>
          <w:r w:rsidRPr="00BF5B33">
            <w:rPr>
              <w:rFonts w:cs="Arial"/>
              <w:color w:val="5F5F5F"/>
              <w:szCs w:val="20"/>
            </w:rPr>
            <w:t>Hier Text einfügen</w:t>
          </w:r>
        </w:sdtContent>
      </w:sdt>
      <w:r>
        <w:t xml:space="preserve">  im Rahmen des obigen Forschungsvorhabens einen Aufenthalt an unserer Klinik/Institut verbringen wird.</w:t>
      </w:r>
    </w:p>
    <w:p w14:paraId="540CB6CA" w14:textId="77777777" w:rsidR="00BF5B33" w:rsidRPr="00F73ABE" w:rsidRDefault="00BF5B33" w:rsidP="00BF5B33">
      <w:pPr>
        <w:contextualSpacing/>
        <w:rPr>
          <w:rFonts w:cs="Arial"/>
          <w:color w:val="5F5F5F"/>
          <w:szCs w:val="20"/>
        </w:rPr>
      </w:pPr>
    </w:p>
    <w:p w14:paraId="06CD43D2" w14:textId="77777777" w:rsidR="00BF5B33" w:rsidRPr="00BF5B33" w:rsidRDefault="00BF5B33" w:rsidP="00BF5B33">
      <w:pPr>
        <w:contextualSpacing/>
        <w:rPr>
          <w:rFonts w:cs="Arial"/>
          <w:szCs w:val="20"/>
        </w:rPr>
      </w:pPr>
      <w:r w:rsidRPr="00BF5B33">
        <w:rPr>
          <w:rFonts w:cs="Arial"/>
          <w:szCs w:val="20"/>
        </w:rPr>
        <w:t xml:space="preserve">Ort, Datum:   </w:t>
      </w:r>
      <w:r w:rsidRPr="00BF5B33">
        <w:rPr>
          <w:rFonts w:cs="Arial"/>
          <w:szCs w:val="20"/>
        </w:rPr>
        <w:tab/>
      </w:r>
      <w:sdt>
        <w:sdtPr>
          <w:rPr>
            <w:rFonts w:cs="Arial"/>
            <w:szCs w:val="20"/>
            <w:lang w:val="en-GB"/>
          </w:rPr>
          <w:id w:val="1211386329"/>
          <w:placeholder>
            <w:docPart w:val="B9D268766BB342F29CFBD50AF166465C"/>
          </w:placeholder>
        </w:sdtPr>
        <w:sdtEndPr/>
        <w:sdtContent>
          <w:sdt>
            <w:sdtPr>
              <w:rPr>
                <w:rFonts w:cs="Arial"/>
                <w:szCs w:val="20"/>
                <w:lang w:val="en-GB"/>
              </w:rPr>
              <w:id w:val="1726255243"/>
              <w:placeholder>
                <w:docPart w:val="985FA71158324F32B1BC92F4075397AB"/>
              </w:placeholder>
            </w:sdtPr>
            <w:sdtEndPr/>
            <w:sdtContent>
              <w:r w:rsidRPr="00BF5B33">
                <w:rPr>
                  <w:rFonts w:cs="Arial"/>
                  <w:szCs w:val="20"/>
                </w:rPr>
                <w:t>Hier Text einfügen</w:t>
              </w:r>
            </w:sdtContent>
          </w:sdt>
        </w:sdtContent>
      </w:sdt>
      <w:r w:rsidRPr="00BF5B33">
        <w:rPr>
          <w:rFonts w:cs="Arial"/>
          <w:szCs w:val="20"/>
        </w:rPr>
        <w:tab/>
      </w:r>
      <w:r w:rsidRPr="00BF5B33">
        <w:rPr>
          <w:rFonts w:cs="Arial"/>
          <w:szCs w:val="20"/>
        </w:rPr>
        <w:tab/>
      </w:r>
      <w:r w:rsidRPr="00BF5B33">
        <w:rPr>
          <w:rFonts w:cs="Arial"/>
          <w:szCs w:val="20"/>
        </w:rPr>
        <w:tab/>
        <w:t xml:space="preserve">Unterschrift/Stempel: </w:t>
      </w:r>
      <w:sdt>
        <w:sdtPr>
          <w:rPr>
            <w:rFonts w:cs="Arial"/>
            <w:szCs w:val="20"/>
            <w:lang w:val="en-GB"/>
          </w:rPr>
          <w:id w:val="1684241125"/>
          <w:showingPlcHdr/>
          <w:picture/>
        </w:sdtPr>
        <w:sdtEndPr/>
        <w:sdtContent>
          <w:r w:rsidRPr="00BF5B33">
            <w:rPr>
              <w:rFonts w:cs="Arial"/>
              <w:noProof/>
              <w:szCs w:val="20"/>
              <w:lang w:eastAsia="de-DE"/>
            </w:rPr>
            <w:drawing>
              <wp:inline distT="0" distB="0" distL="0" distR="0" wp14:anchorId="65E81A01" wp14:editId="143A878F">
                <wp:extent cx="1905000" cy="600075"/>
                <wp:effectExtent l="0" t="0" r="0" b="952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0BAF7A00" w14:textId="77777777" w:rsidR="00BF5B33" w:rsidRPr="00BF5B33" w:rsidRDefault="00BF5B33" w:rsidP="00BF5B33">
      <w:pPr>
        <w:tabs>
          <w:tab w:val="left" w:pos="1134"/>
          <w:tab w:val="left" w:pos="1276"/>
        </w:tabs>
      </w:pP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</w:r>
      <w:r w:rsidRPr="00BF5B33">
        <w:tab/>
        <w:t>Direktor der Klinik</w:t>
      </w:r>
    </w:p>
    <w:p w14:paraId="79095A78" w14:textId="214221D8" w:rsidR="000365DB" w:rsidRPr="008F324D" w:rsidRDefault="000365DB" w:rsidP="000365DB">
      <w:pPr>
        <w:tabs>
          <w:tab w:val="left" w:pos="1134"/>
          <w:tab w:val="left" w:pos="1276"/>
        </w:tabs>
      </w:pPr>
    </w:p>
    <w:sectPr w:rsidR="000365DB" w:rsidRPr="008F324D" w:rsidSect="00290421">
      <w:pgSz w:w="11906" w:h="16838"/>
      <w:pgMar w:top="720" w:right="720" w:bottom="72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A226B"/>
    <w:multiLevelType w:val="hybridMultilevel"/>
    <w:tmpl w:val="CB423BF8"/>
    <w:lvl w:ilvl="0" w:tplc="165AD3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A0"/>
    <w:multiLevelType w:val="hybridMultilevel"/>
    <w:tmpl w:val="6D70ECAA"/>
    <w:lvl w:ilvl="0" w:tplc="D616A604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B7BB7"/>
    <w:multiLevelType w:val="hybridMultilevel"/>
    <w:tmpl w:val="AE2E95FC"/>
    <w:lvl w:ilvl="0" w:tplc="9BC695DC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HAns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FC4C8A"/>
    <w:multiLevelType w:val="multilevel"/>
    <w:tmpl w:val="12CEB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B96B92"/>
    <w:multiLevelType w:val="hybridMultilevel"/>
    <w:tmpl w:val="4AB0CCE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D7FA5"/>
    <w:multiLevelType w:val="hybridMultilevel"/>
    <w:tmpl w:val="9FD09EE8"/>
    <w:lvl w:ilvl="0" w:tplc="FDFEC330">
      <w:start w:val="28"/>
      <w:numFmt w:val="bullet"/>
      <w:lvlText w:val="-"/>
      <w:lvlJc w:val="left"/>
      <w:pPr>
        <w:ind w:left="2628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6" w15:restartNumberingAfterBreak="0">
    <w:nsid w:val="63FD27D8"/>
    <w:multiLevelType w:val="hybridMultilevel"/>
    <w:tmpl w:val="65E219C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04C8C"/>
    <w:multiLevelType w:val="hybridMultilevel"/>
    <w:tmpl w:val="CF1E27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0A2777"/>
    <w:multiLevelType w:val="hybridMultilevel"/>
    <w:tmpl w:val="62C456F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zewMDMwNrE0NDdU0lEKTi0uzszPAykwrQUAenNoyiwAAAA="/>
  </w:docVars>
  <w:rsids>
    <w:rsidRoot w:val="00911D0C"/>
    <w:rsid w:val="000365DB"/>
    <w:rsid w:val="000E10E9"/>
    <w:rsid w:val="001875F2"/>
    <w:rsid w:val="001E1EC0"/>
    <w:rsid w:val="001F4409"/>
    <w:rsid w:val="00203C24"/>
    <w:rsid w:val="002134B3"/>
    <w:rsid w:val="00272BA1"/>
    <w:rsid w:val="00273301"/>
    <w:rsid w:val="00290421"/>
    <w:rsid w:val="002B68BD"/>
    <w:rsid w:val="00402F83"/>
    <w:rsid w:val="00440D0E"/>
    <w:rsid w:val="00447FDD"/>
    <w:rsid w:val="00454721"/>
    <w:rsid w:val="00543F5C"/>
    <w:rsid w:val="00574C6B"/>
    <w:rsid w:val="005D2F25"/>
    <w:rsid w:val="005F4124"/>
    <w:rsid w:val="006D550B"/>
    <w:rsid w:val="00707653"/>
    <w:rsid w:val="007216B5"/>
    <w:rsid w:val="00802F98"/>
    <w:rsid w:val="00820463"/>
    <w:rsid w:val="008A0EF6"/>
    <w:rsid w:val="008B611D"/>
    <w:rsid w:val="008E6107"/>
    <w:rsid w:val="008F324D"/>
    <w:rsid w:val="00911D0C"/>
    <w:rsid w:val="00914231"/>
    <w:rsid w:val="00935CB3"/>
    <w:rsid w:val="009A031B"/>
    <w:rsid w:val="009A0852"/>
    <w:rsid w:val="00A84C02"/>
    <w:rsid w:val="00A91801"/>
    <w:rsid w:val="00AC0FCB"/>
    <w:rsid w:val="00AC493E"/>
    <w:rsid w:val="00B5283A"/>
    <w:rsid w:val="00B75B06"/>
    <w:rsid w:val="00BB6574"/>
    <w:rsid w:val="00BF5B33"/>
    <w:rsid w:val="00BF7DCD"/>
    <w:rsid w:val="00C47CE2"/>
    <w:rsid w:val="00C96EF5"/>
    <w:rsid w:val="00CC3B1A"/>
    <w:rsid w:val="00D1087A"/>
    <w:rsid w:val="00D34842"/>
    <w:rsid w:val="00DD730D"/>
    <w:rsid w:val="00E64F40"/>
    <w:rsid w:val="00F14BAB"/>
    <w:rsid w:val="00F5028F"/>
    <w:rsid w:val="00F674D1"/>
    <w:rsid w:val="00F73ABE"/>
    <w:rsid w:val="00F86085"/>
    <w:rsid w:val="00FA0392"/>
    <w:rsid w:val="00FB5E53"/>
    <w:rsid w:val="00FF1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734F1"/>
  <w15:chartTrackingRefBased/>
  <w15:docId w15:val="{14B5444D-8086-490F-AA01-03EA7FEFD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link w:val="berschrift2Zchn"/>
    <w:uiPriority w:val="9"/>
    <w:qFormat/>
    <w:rsid w:val="008A0EF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A0852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9A08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A08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A085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08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0852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A0852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A08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A085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A0EF6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8A0E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8A0EF6"/>
    <w:rPr>
      <w:b/>
      <w:bCs/>
    </w:rPr>
  </w:style>
  <w:style w:type="character" w:styleId="Hyperlink">
    <w:name w:val="Hyperlink"/>
    <w:basedOn w:val="Absatz-Standardschriftart"/>
    <w:uiPriority w:val="99"/>
    <w:semiHidden/>
    <w:unhideWhenUsed/>
    <w:rsid w:val="008A0EF6"/>
    <w:rPr>
      <w:color w:val="0000FF"/>
      <w:u w:val="single"/>
    </w:rPr>
  </w:style>
  <w:style w:type="paragraph" w:customStyle="1" w:styleId="Abschnitte2">
    <w:name w:val="Abschnitte 2"/>
    <w:basedOn w:val="Standard"/>
    <w:link w:val="Abschnitte2Zchn"/>
    <w:qFormat/>
    <w:rsid w:val="005F4124"/>
    <w:pPr>
      <w:spacing w:before="100" w:beforeAutospacing="1" w:after="100" w:afterAutospacing="1" w:line="240" w:lineRule="auto"/>
      <w:ind w:left="709"/>
      <w:outlineLvl w:val="1"/>
    </w:pPr>
    <w:rPr>
      <w:rFonts w:eastAsia="Times New Roman" w:cstheme="minorHAnsi"/>
      <w:b/>
      <w:bCs/>
      <w:lang w:eastAsia="de-DE"/>
    </w:rPr>
  </w:style>
  <w:style w:type="paragraph" w:customStyle="1" w:styleId="Abschnitte1">
    <w:name w:val="Abschnitte 1"/>
    <w:basedOn w:val="Abschnitte2"/>
    <w:link w:val="Abschnitte1Zchn"/>
    <w:qFormat/>
    <w:rsid w:val="005F4124"/>
    <w:pPr>
      <w:ind w:left="0"/>
      <w:outlineLvl w:val="0"/>
    </w:pPr>
  </w:style>
  <w:style w:type="paragraph" w:customStyle="1" w:styleId="Abschnitte3">
    <w:name w:val="Abschnitte 3"/>
    <w:basedOn w:val="Abschnitte2"/>
    <w:link w:val="Abschnitte3Zchn"/>
    <w:qFormat/>
    <w:rsid w:val="00820463"/>
    <w:pPr>
      <w:ind w:left="1416"/>
    </w:pPr>
  </w:style>
  <w:style w:type="character" w:customStyle="1" w:styleId="Abschnitte2Zchn">
    <w:name w:val="Abschnitte 2 Zchn"/>
    <w:basedOn w:val="Absatz-Standardschriftart"/>
    <w:link w:val="Abschnitte2"/>
    <w:rsid w:val="005F4124"/>
    <w:rPr>
      <w:rFonts w:eastAsia="Times New Roman" w:cstheme="minorHAnsi"/>
      <w:b/>
      <w:bCs/>
      <w:lang w:eastAsia="de-DE"/>
    </w:rPr>
  </w:style>
  <w:style w:type="character" w:customStyle="1" w:styleId="Abschnitte1Zchn">
    <w:name w:val="Abschnitte 1 Zchn"/>
    <w:basedOn w:val="Abschnitte2Zchn"/>
    <w:link w:val="Abschnitte1"/>
    <w:rsid w:val="005F4124"/>
    <w:rPr>
      <w:rFonts w:eastAsia="Times New Roman" w:cstheme="minorHAnsi"/>
      <w:b/>
      <w:bCs/>
      <w:lang w:eastAsia="de-DE"/>
    </w:rPr>
  </w:style>
  <w:style w:type="table" w:styleId="Tabellenraster">
    <w:name w:val="Table Grid"/>
    <w:basedOn w:val="NormaleTabelle"/>
    <w:uiPriority w:val="59"/>
    <w:rsid w:val="00C96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chnitte3Zchn">
    <w:name w:val="Abschnitte 3 Zchn"/>
    <w:basedOn w:val="Abschnitte2Zchn"/>
    <w:link w:val="Abschnitte3"/>
    <w:rsid w:val="00820463"/>
    <w:rPr>
      <w:rFonts w:eastAsia="Times New Roman" w:cstheme="minorHAnsi"/>
      <w:b/>
      <w:bCs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A918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8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7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639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CD417B626742C1931A1BA04879B28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783F829-F9DA-4513-AB6C-EADDB7E7E48F}"/>
      </w:docPartPr>
      <w:docPartBody>
        <w:p w:rsidR="007F7B15" w:rsidRDefault="00EF54C8" w:rsidP="00EF54C8">
          <w:pPr>
            <w:pStyle w:val="E3CD417B626742C1931A1BA04879B280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508CEDA07F6147DF8DD79BDB460A2E0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43E5C7-412D-40FC-83AA-06F21A75AD27}"/>
      </w:docPartPr>
      <w:docPartBody>
        <w:p w:rsidR="007F7B15" w:rsidRDefault="00EF54C8" w:rsidP="00EF54C8">
          <w:pPr>
            <w:pStyle w:val="508CEDA07F6147DF8DD79BDB460A2E0B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3D01536949AF45009EE0433F0864C5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2792480-3BDC-4D1F-B159-918EBB5E133C}"/>
      </w:docPartPr>
      <w:docPartBody>
        <w:p w:rsidR="007F7B15" w:rsidRDefault="00EF54C8" w:rsidP="00EF54C8">
          <w:pPr>
            <w:pStyle w:val="3D01536949AF45009EE0433F0864C5B2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2DC00F6877F84C02A4733F9457E84AB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71B6A97-CF5B-441F-BB37-2E9FFBFE73F3}"/>
      </w:docPartPr>
      <w:docPartBody>
        <w:p w:rsidR="007F7B15" w:rsidRDefault="00EF54C8" w:rsidP="00EF54C8">
          <w:pPr>
            <w:pStyle w:val="2DC00F6877F84C02A4733F9457E84AB1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10ADAD2B788F4FF6B71E7A1BFC26AEE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729CCB0-DFFC-468C-B2CA-2E3E49FF66D5}"/>
      </w:docPartPr>
      <w:docPartBody>
        <w:p w:rsidR="007F7B15" w:rsidRDefault="00EF54C8" w:rsidP="00EF54C8">
          <w:pPr>
            <w:pStyle w:val="10ADAD2B788F4FF6B71E7A1BFC26AEE3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CC56FF4FB2A0435C83A2EA38B0DBF15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C6611E6-E9BD-40C8-9FB9-4269243DB64E}"/>
      </w:docPartPr>
      <w:docPartBody>
        <w:p w:rsidR="007F7B15" w:rsidRDefault="00EF54C8" w:rsidP="00EF54C8">
          <w:pPr>
            <w:pStyle w:val="CC56FF4FB2A0435C83A2EA38B0DBF155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CB7ACB8125B34FD58328619BA23E0F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2B6C1D6-F4E7-4182-BC28-427A5CAA700D}"/>
      </w:docPartPr>
      <w:docPartBody>
        <w:p w:rsidR="007F7B15" w:rsidRDefault="00EF54C8" w:rsidP="00EF54C8">
          <w:pPr>
            <w:pStyle w:val="CB7ACB8125B34FD58328619BA23E0F38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D077CF88B1FC477EB2F64B3AD09BE20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4FA100E-2DFB-400D-B7AC-D17058BB6694}"/>
      </w:docPartPr>
      <w:docPartBody>
        <w:p w:rsidR="007F7B15" w:rsidRDefault="00EF54C8" w:rsidP="00EF54C8">
          <w:pPr>
            <w:pStyle w:val="D077CF88B1FC477EB2F64B3AD09BE201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CEF3F829BB0B47029CA5B93ED8EB7C4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ECC8C6-B9E7-4ED9-9E1C-6FD73957BB67}"/>
      </w:docPartPr>
      <w:docPartBody>
        <w:p w:rsidR="007F7B15" w:rsidRDefault="00EF54C8" w:rsidP="00EF54C8">
          <w:pPr>
            <w:pStyle w:val="CEF3F829BB0B47029CA5B93ED8EB7C49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7092C633ABE446978801A96CB441C62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9EE953B-8414-48C2-93A7-DFC00D71A7D7}"/>
      </w:docPartPr>
      <w:docPartBody>
        <w:p w:rsidR="007F7B15" w:rsidRDefault="00EF54C8" w:rsidP="00EF54C8">
          <w:pPr>
            <w:pStyle w:val="7092C633ABE446978801A96CB441C629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5CEB8DA79F8248A69B61B9933493F1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0D40CCF-8733-4EF9-BE20-22822CD54CE3}"/>
      </w:docPartPr>
      <w:docPartBody>
        <w:p w:rsidR="007F7B15" w:rsidRDefault="00EF54C8" w:rsidP="00EF54C8">
          <w:pPr>
            <w:pStyle w:val="5CEB8DA79F8248A69B61B9933493F1E7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5C56460530E24BE8844328BD61292BF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E7D88F-72C7-4A6D-A421-0C499C1CA0AD}"/>
      </w:docPartPr>
      <w:docPartBody>
        <w:p w:rsidR="007F7B15" w:rsidRDefault="00EF54C8" w:rsidP="00EF54C8">
          <w:pPr>
            <w:pStyle w:val="5C56460530E24BE8844328BD61292BFE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629641E019A040238EEE10DF98875B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69BCBF2-BBCE-43B3-A327-41ECF3D276A8}"/>
      </w:docPartPr>
      <w:docPartBody>
        <w:p w:rsidR="007F7B15" w:rsidRDefault="00EF54C8" w:rsidP="00EF54C8">
          <w:pPr>
            <w:pStyle w:val="629641E019A040238EEE10DF98875BEA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D99DBB7B9927491C9EC436AA5AC7846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2A5EE6B-29F6-46E4-8308-627D96002193}"/>
      </w:docPartPr>
      <w:docPartBody>
        <w:p w:rsidR="007F7B15" w:rsidRDefault="00EF54C8" w:rsidP="00EF54C8">
          <w:pPr>
            <w:pStyle w:val="D99DBB7B9927491C9EC436AA5AC7846E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0DE5A20139454AB9B3CD208B4F59873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3D0C25D-6EA3-4268-AA0C-AA74F8948ED1}"/>
      </w:docPartPr>
      <w:docPartBody>
        <w:p w:rsidR="007F7B15" w:rsidRDefault="00EF54C8" w:rsidP="00EF54C8">
          <w:pPr>
            <w:pStyle w:val="0DE5A20139454AB9B3CD208B4F598734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B48F79DAB3DA4107A5A123A396EF15D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D94181F-E3C4-4829-829B-2A8A8C770083}"/>
      </w:docPartPr>
      <w:docPartBody>
        <w:p w:rsidR="007F7B15" w:rsidRDefault="00EF54C8" w:rsidP="00EF54C8">
          <w:pPr>
            <w:pStyle w:val="B48F79DAB3DA4107A5A123A396EF15D0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0C70C1A90D5943028EEE4597CD6BBF8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BED702B-A7FB-400F-AEEB-9E02206FA39B}"/>
      </w:docPartPr>
      <w:docPartBody>
        <w:p w:rsidR="007F7B15" w:rsidRDefault="00EF54C8" w:rsidP="00EF54C8">
          <w:pPr>
            <w:pStyle w:val="0C70C1A90D5943028EEE4597CD6BBF86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5FB97AD6645A43438CE801FB349A2A1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C168D1C-150A-4B37-AEC6-DD1138274E24}"/>
      </w:docPartPr>
      <w:docPartBody>
        <w:p w:rsidR="007F7B15" w:rsidRDefault="00EF54C8" w:rsidP="00EF54C8">
          <w:pPr>
            <w:pStyle w:val="5FB97AD6645A43438CE801FB349A2A16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B9D268766BB342F29CFBD50AF166465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FE4359-0651-40E0-A32E-EE04F0446EE1}"/>
      </w:docPartPr>
      <w:docPartBody>
        <w:p w:rsidR="007F7B15" w:rsidRDefault="00EF54C8" w:rsidP="00EF54C8">
          <w:pPr>
            <w:pStyle w:val="B9D268766BB342F29CFBD50AF166465C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985FA71158324F32B1BC92F4075397A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C24B14-26AD-45F4-BA31-B6270C305C32}"/>
      </w:docPartPr>
      <w:docPartBody>
        <w:p w:rsidR="007F7B15" w:rsidRDefault="00EF54C8" w:rsidP="00EF54C8">
          <w:pPr>
            <w:pStyle w:val="985FA71158324F32B1BC92F4075397AB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54C8"/>
    <w:rsid w:val="00057EFD"/>
    <w:rsid w:val="00631667"/>
    <w:rsid w:val="007F7B15"/>
    <w:rsid w:val="00E40456"/>
    <w:rsid w:val="00EF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EF54C8"/>
    <w:rPr>
      <w:color w:val="808080"/>
    </w:rPr>
  </w:style>
  <w:style w:type="paragraph" w:customStyle="1" w:styleId="E3CD417B626742C1931A1BA04879B280">
    <w:name w:val="E3CD417B626742C1931A1BA04879B280"/>
    <w:rsid w:val="00EF54C8"/>
  </w:style>
  <w:style w:type="paragraph" w:customStyle="1" w:styleId="508CEDA07F6147DF8DD79BDB460A2E0B">
    <w:name w:val="508CEDA07F6147DF8DD79BDB460A2E0B"/>
    <w:rsid w:val="00EF54C8"/>
  </w:style>
  <w:style w:type="paragraph" w:customStyle="1" w:styleId="3D01536949AF45009EE0433F0864C5B2">
    <w:name w:val="3D01536949AF45009EE0433F0864C5B2"/>
    <w:rsid w:val="00EF54C8"/>
  </w:style>
  <w:style w:type="paragraph" w:customStyle="1" w:styleId="2DC00F6877F84C02A4733F9457E84AB1">
    <w:name w:val="2DC00F6877F84C02A4733F9457E84AB1"/>
    <w:rsid w:val="00EF54C8"/>
  </w:style>
  <w:style w:type="paragraph" w:customStyle="1" w:styleId="10ADAD2B788F4FF6B71E7A1BFC26AEE3">
    <w:name w:val="10ADAD2B788F4FF6B71E7A1BFC26AEE3"/>
    <w:rsid w:val="00EF54C8"/>
  </w:style>
  <w:style w:type="paragraph" w:customStyle="1" w:styleId="CC56FF4FB2A0435C83A2EA38B0DBF155">
    <w:name w:val="CC56FF4FB2A0435C83A2EA38B0DBF155"/>
    <w:rsid w:val="00EF54C8"/>
  </w:style>
  <w:style w:type="paragraph" w:customStyle="1" w:styleId="CB7ACB8125B34FD58328619BA23E0F38">
    <w:name w:val="CB7ACB8125B34FD58328619BA23E0F38"/>
    <w:rsid w:val="00EF54C8"/>
  </w:style>
  <w:style w:type="paragraph" w:customStyle="1" w:styleId="D077CF88B1FC477EB2F64B3AD09BE201">
    <w:name w:val="D077CF88B1FC477EB2F64B3AD09BE201"/>
    <w:rsid w:val="00EF54C8"/>
  </w:style>
  <w:style w:type="paragraph" w:customStyle="1" w:styleId="CEF3F829BB0B47029CA5B93ED8EB7C49">
    <w:name w:val="CEF3F829BB0B47029CA5B93ED8EB7C49"/>
    <w:rsid w:val="00EF54C8"/>
  </w:style>
  <w:style w:type="paragraph" w:customStyle="1" w:styleId="7092C633ABE446978801A96CB441C629">
    <w:name w:val="7092C633ABE446978801A96CB441C629"/>
    <w:rsid w:val="00EF54C8"/>
  </w:style>
  <w:style w:type="paragraph" w:customStyle="1" w:styleId="5CEB8DA79F8248A69B61B9933493F1E7">
    <w:name w:val="5CEB8DA79F8248A69B61B9933493F1E7"/>
    <w:rsid w:val="00EF54C8"/>
  </w:style>
  <w:style w:type="paragraph" w:customStyle="1" w:styleId="5C56460530E24BE8844328BD61292BFE">
    <w:name w:val="5C56460530E24BE8844328BD61292BFE"/>
    <w:rsid w:val="00EF54C8"/>
  </w:style>
  <w:style w:type="paragraph" w:customStyle="1" w:styleId="629641E019A040238EEE10DF98875BEA">
    <w:name w:val="629641E019A040238EEE10DF98875BEA"/>
    <w:rsid w:val="00EF54C8"/>
  </w:style>
  <w:style w:type="paragraph" w:customStyle="1" w:styleId="D99DBB7B9927491C9EC436AA5AC7846E">
    <w:name w:val="D99DBB7B9927491C9EC436AA5AC7846E"/>
    <w:rsid w:val="00EF54C8"/>
  </w:style>
  <w:style w:type="paragraph" w:customStyle="1" w:styleId="0DE5A20139454AB9B3CD208B4F598734">
    <w:name w:val="0DE5A20139454AB9B3CD208B4F598734"/>
    <w:rsid w:val="00EF54C8"/>
  </w:style>
  <w:style w:type="paragraph" w:customStyle="1" w:styleId="B48F79DAB3DA4107A5A123A396EF15D0">
    <w:name w:val="B48F79DAB3DA4107A5A123A396EF15D0"/>
    <w:rsid w:val="00EF54C8"/>
  </w:style>
  <w:style w:type="paragraph" w:customStyle="1" w:styleId="0C70C1A90D5943028EEE4597CD6BBF86">
    <w:name w:val="0C70C1A90D5943028EEE4597CD6BBF86"/>
    <w:rsid w:val="00EF54C8"/>
  </w:style>
  <w:style w:type="paragraph" w:customStyle="1" w:styleId="5FB97AD6645A43438CE801FB349A2A16">
    <w:name w:val="5FB97AD6645A43438CE801FB349A2A16"/>
    <w:rsid w:val="00EF54C8"/>
  </w:style>
  <w:style w:type="paragraph" w:customStyle="1" w:styleId="B9D268766BB342F29CFBD50AF166465C">
    <w:name w:val="B9D268766BB342F29CFBD50AF166465C"/>
    <w:rsid w:val="00EF54C8"/>
  </w:style>
  <w:style w:type="paragraph" w:customStyle="1" w:styleId="985FA71158324F32B1BC92F4075397AB">
    <w:name w:val="985FA71158324F32B1BC92F4075397AB"/>
    <w:rsid w:val="00EF54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4C9B3-5DFE-4C85-8DAE-CD3224A78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 Haase</dc:creator>
  <cp:keywords/>
  <dc:description/>
  <cp:lastModifiedBy>Isabell Haase</cp:lastModifiedBy>
  <cp:revision>2</cp:revision>
  <cp:lastPrinted>2021-05-09T14:27:00Z</cp:lastPrinted>
  <dcterms:created xsi:type="dcterms:W3CDTF">2021-05-09T14:27:00Z</dcterms:created>
  <dcterms:modified xsi:type="dcterms:W3CDTF">2021-05-09T14:27:00Z</dcterms:modified>
</cp:coreProperties>
</file>